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933"/>
        <w:gridCol w:w="6302"/>
      </w:tblGrid>
      <w:tr w:rsidR="00BD0B8A" w:rsidRPr="00BB002D" w:rsidTr="00884F58"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End w:id="0"/>
            <w:r w:rsidRPr="00BB002D">
              <w:t>1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120" w:line="276" w:lineRule="auto"/>
              <w:ind w:firstLine="0"/>
              <w:rPr>
                <w:b/>
              </w:rPr>
            </w:pPr>
            <w:r w:rsidRPr="001A1CBD">
              <w:rPr>
                <w:b/>
              </w:rPr>
              <w:t>ПРАКТИЧЕСКОЕ РУКОВОДСТВО ДЛЯ ПАСТЫРЕЙ</w:t>
            </w:r>
          </w:p>
        </w:tc>
      </w:tr>
      <w:tr w:rsidR="00BD0B8A" w:rsidRPr="00BB002D" w:rsidTr="00884F58"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r w:rsidRPr="00BB002D">
              <w:t>2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r w:rsidRPr="00BB002D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D0B8A" w:rsidRPr="00BB002D" w:rsidTr="00884F58"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r w:rsidRPr="00BB002D">
              <w:t>3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r w:rsidRPr="00BB002D">
              <w:t>бакалавр богословия</w:t>
            </w:r>
          </w:p>
        </w:tc>
      </w:tr>
      <w:tr w:rsidR="00BD0B8A" w:rsidRPr="00BB002D" w:rsidTr="00884F58"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r w:rsidRPr="00BB002D">
              <w:t>4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r w:rsidRPr="00BB002D">
              <w:t>очная</w:t>
            </w:r>
          </w:p>
        </w:tc>
      </w:tr>
      <w:tr w:rsidR="00BD0B8A" w:rsidRPr="00BB002D" w:rsidTr="00884F58"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r w:rsidRPr="00BB002D">
              <w:t>5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r w:rsidRPr="00BB002D">
              <w:t>2017</w:t>
            </w:r>
          </w:p>
        </w:tc>
      </w:tr>
      <w:tr w:rsidR="00BD0B8A" w:rsidRPr="00BB002D" w:rsidTr="00884F58"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r w:rsidRPr="00BB002D">
              <w:t>6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BD0B8A" w:rsidRPr="00D10102" w:rsidRDefault="00BD0B8A" w:rsidP="00BD0B8A">
            <w:pPr>
              <w:spacing w:after="120" w:line="276" w:lineRule="auto"/>
              <w:ind w:firstLine="0"/>
            </w:pPr>
            <w:r w:rsidRPr="001A1CBD">
              <w:t>Дать студентам практическое представление о действиях священнослужителя при совершении им таинств и треб.</w:t>
            </w:r>
          </w:p>
        </w:tc>
      </w:tr>
      <w:tr w:rsidR="00BD0B8A" w:rsidRPr="00BB002D" w:rsidTr="00884F58"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r w:rsidRPr="00BB002D">
              <w:t>7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 xml:space="preserve">Место дисциплины в структуре </w:t>
            </w:r>
            <w:proofErr w:type="spellStart"/>
            <w:r w:rsidRPr="00BB002D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ind w:firstLine="0"/>
            </w:pPr>
            <w:r w:rsidRPr="00BB002D">
              <w:t>Вариативная часть, обязательные дисциплины</w:t>
            </w:r>
          </w:p>
        </w:tc>
      </w:tr>
      <w:tr w:rsidR="00BD0B8A" w:rsidRPr="00BB002D" w:rsidTr="00884F58"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r w:rsidRPr="00BB002D">
              <w:t>8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BD0B8A" w:rsidRPr="00135885" w:rsidRDefault="00BD0B8A" w:rsidP="00BD0B8A">
            <w:pPr>
              <w:spacing w:after="120" w:line="276" w:lineRule="auto"/>
              <w:ind w:firstLine="0"/>
            </w:pPr>
            <w:r w:rsidRPr="001A1CBD">
              <w:t>ПК-12: способность к осознанному и деятельному участию в богослужении, таинствах и обрядах.</w:t>
            </w:r>
            <w:bookmarkStart w:id="6" w:name="_GoBack"/>
            <w:bookmarkEnd w:id="6"/>
          </w:p>
        </w:tc>
      </w:tr>
      <w:tr w:rsidR="00BD0B8A" w:rsidRPr="00BB002D" w:rsidTr="00884F58"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</w:pPr>
            <w:r w:rsidRPr="00BB002D">
              <w:t>9</w:t>
            </w:r>
          </w:p>
        </w:tc>
        <w:tc>
          <w:tcPr>
            <w:tcW w:w="0" w:type="auto"/>
            <w:shd w:val="clear" w:color="auto" w:fill="auto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BD0B8A" w:rsidRPr="00BD0B8A" w:rsidRDefault="00BD0B8A" w:rsidP="00BD0B8A">
            <w:pPr>
              <w:spacing w:after="120" w:line="276" w:lineRule="auto"/>
              <w:ind w:firstLine="0"/>
              <w:rPr>
                <w:i/>
              </w:rPr>
            </w:pPr>
            <w:r w:rsidRPr="001A1CBD">
              <w:rPr>
                <w:i/>
              </w:rPr>
              <w:t>игумен Савва (Молчанов).</w:t>
            </w:r>
          </w:p>
        </w:tc>
      </w:tr>
    </w:tbl>
    <w:p w:rsidR="00BD0B8A" w:rsidRPr="00BB002D" w:rsidRDefault="00BD0B8A" w:rsidP="00BD0B8A">
      <w:pPr>
        <w:spacing w:after="288"/>
        <w:ind w:firstLine="0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BD0B8A" w:rsidRPr="00BB002D" w:rsidTr="00884F58">
        <w:trPr>
          <w:trHeight w:val="347"/>
        </w:trPr>
        <w:tc>
          <w:tcPr>
            <w:tcW w:w="787" w:type="pct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proofErr w:type="gramStart"/>
            <w:r w:rsidRPr="00BB002D">
              <w:rPr>
                <w:i/>
              </w:rPr>
              <w:t>Ср</w:t>
            </w:r>
            <w:proofErr w:type="gramEnd"/>
            <w:r w:rsidRPr="00BB002D">
              <w:rPr>
                <w:i/>
              </w:rPr>
              <w:t>.</w:t>
            </w:r>
          </w:p>
        </w:tc>
        <w:tc>
          <w:tcPr>
            <w:tcW w:w="667" w:type="pct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BD0B8A" w:rsidRPr="00BB002D" w:rsidRDefault="00BD0B8A" w:rsidP="00BD0B8A">
            <w:pPr>
              <w:spacing w:after="288"/>
              <w:ind w:firstLine="0"/>
              <w:rPr>
                <w:i/>
              </w:rPr>
            </w:pPr>
            <w:r w:rsidRPr="00BB002D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BD0B8A" w:rsidRPr="00932442" w:rsidTr="00884F58">
        <w:trPr>
          <w:trHeight w:val="347"/>
        </w:trPr>
        <w:tc>
          <w:tcPr>
            <w:tcW w:w="7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0B8A" w:rsidRPr="001A1CBD" w:rsidRDefault="00BD0B8A" w:rsidP="00884F58">
            <w:pPr>
              <w:spacing w:after="120" w:line="276" w:lineRule="auto"/>
              <w:ind w:firstLine="0"/>
            </w:pPr>
            <w:r w:rsidRPr="001A1CBD">
              <w:t>5-6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0B8A" w:rsidRPr="001A1CBD" w:rsidRDefault="00BD0B8A" w:rsidP="00884F58">
            <w:pPr>
              <w:spacing w:after="120" w:line="276" w:lineRule="auto"/>
              <w:ind w:firstLine="0"/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0B8A" w:rsidRPr="001A1CBD" w:rsidRDefault="00BD0B8A" w:rsidP="00884F58">
            <w:pPr>
              <w:spacing w:after="120" w:line="276" w:lineRule="auto"/>
              <w:ind w:firstLine="0"/>
            </w:pPr>
            <w:r w:rsidRPr="001A1CBD">
              <w:t>74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0B8A" w:rsidRPr="001A1CBD" w:rsidRDefault="00BD0B8A" w:rsidP="00884F58">
            <w:pPr>
              <w:spacing w:after="120" w:line="276" w:lineRule="auto"/>
              <w:ind w:firstLine="0"/>
            </w:pPr>
            <w:r w:rsidRPr="001A1CBD">
              <w:t>70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0B8A" w:rsidRPr="001A1CBD" w:rsidRDefault="00BD0B8A" w:rsidP="00884F58">
            <w:pPr>
              <w:spacing w:after="120" w:line="276" w:lineRule="auto"/>
              <w:ind w:firstLine="0"/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D0B8A" w:rsidRPr="001A1CBD" w:rsidRDefault="00BD0B8A" w:rsidP="00884F58">
            <w:pPr>
              <w:spacing w:after="120" w:line="276" w:lineRule="auto"/>
              <w:ind w:firstLine="0"/>
            </w:pPr>
            <w:r w:rsidRPr="001A1CBD">
              <w:t>Зачет, зачет.</w:t>
            </w:r>
          </w:p>
        </w:tc>
      </w:tr>
      <w:bookmarkEnd w:id="4"/>
      <w:bookmarkEnd w:id="5"/>
    </w:tbl>
    <w:p w:rsidR="00BD0B8A" w:rsidRPr="00E7649E" w:rsidRDefault="00BD0B8A" w:rsidP="00BD0B8A">
      <w:pPr>
        <w:spacing w:after="120" w:line="276" w:lineRule="auto"/>
        <w:ind w:firstLine="0"/>
        <w:rPr>
          <w:i/>
        </w:rPr>
      </w:pPr>
    </w:p>
    <w:p w:rsidR="00BC0FB4" w:rsidRPr="001A1CBD" w:rsidRDefault="00BC0FB4" w:rsidP="00BD0B8A">
      <w:pPr>
        <w:spacing w:after="120" w:line="276" w:lineRule="auto"/>
      </w:pPr>
    </w:p>
    <w:p w:rsidR="003275A8" w:rsidRPr="001A1CBD" w:rsidRDefault="003275A8" w:rsidP="00BD0B8A">
      <w:pPr>
        <w:spacing w:after="120" w:line="276" w:lineRule="auto"/>
        <w:ind w:firstLine="0"/>
      </w:pPr>
    </w:p>
    <w:p w:rsidR="003275A8" w:rsidRPr="001A1CBD" w:rsidRDefault="003275A8" w:rsidP="00BD0B8A">
      <w:pPr>
        <w:spacing w:after="120" w:line="276" w:lineRule="auto"/>
        <w:ind w:left="400" w:firstLine="0"/>
      </w:pPr>
    </w:p>
    <w:p w:rsidR="00394FF1" w:rsidRPr="001A1CBD" w:rsidRDefault="00394FF1" w:rsidP="00BD0B8A">
      <w:pPr>
        <w:spacing w:after="120" w:line="276" w:lineRule="auto"/>
        <w:ind w:firstLine="0"/>
      </w:pPr>
    </w:p>
    <w:p w:rsidR="00036CA7" w:rsidRPr="001A1CBD" w:rsidRDefault="00036CA7" w:rsidP="00BD0B8A">
      <w:pPr>
        <w:spacing w:after="120" w:line="276" w:lineRule="auto"/>
        <w:ind w:left="400" w:firstLine="0"/>
      </w:pPr>
    </w:p>
    <w:p w:rsidR="003275A8" w:rsidRPr="001A1CBD" w:rsidRDefault="003275A8" w:rsidP="00BD0B8A">
      <w:pPr>
        <w:spacing w:after="120" w:line="276" w:lineRule="auto"/>
        <w:ind w:left="400" w:firstLine="0"/>
      </w:pPr>
    </w:p>
    <w:p w:rsidR="00D00855" w:rsidRPr="001A1CBD" w:rsidRDefault="00D00855" w:rsidP="00BD0B8A">
      <w:pPr>
        <w:spacing w:after="120" w:line="276" w:lineRule="auto"/>
        <w:ind w:firstLine="0"/>
      </w:pPr>
    </w:p>
    <w:sectPr w:rsidR="00D00855" w:rsidRPr="001A1CBD" w:rsidSect="001A1CBD">
      <w:headerReference w:type="even" r:id="rId9"/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7358" w:rsidRDefault="006E7358">
      <w:r>
        <w:separator/>
      </w:r>
    </w:p>
  </w:endnote>
  <w:endnote w:type="continuationSeparator" w:id="0">
    <w:p w:rsidR="006E7358" w:rsidRDefault="006E7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2C9D" w:rsidRDefault="00A92144">
    <w:pPr>
      <w:pStyle w:val="ab"/>
      <w:jc w:val="right"/>
    </w:pPr>
    <w:r>
      <w:fldChar w:fldCharType="begin"/>
    </w:r>
    <w:r w:rsidR="00D71A69">
      <w:instrText xml:space="preserve"> PAGE   \* MERGEFORMAT </w:instrText>
    </w:r>
    <w:r>
      <w:fldChar w:fldCharType="separate"/>
    </w:r>
    <w:r w:rsidR="00AB4ED5">
      <w:rPr>
        <w:noProof/>
      </w:rPr>
      <w:t>1</w:t>
    </w:r>
    <w:r>
      <w:rPr>
        <w:noProof/>
      </w:rPr>
      <w:fldChar w:fldCharType="end"/>
    </w:r>
  </w:p>
  <w:p w:rsidR="001E2C9D" w:rsidRDefault="001E2C9D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7358" w:rsidRDefault="006E7358">
      <w:r>
        <w:separator/>
      </w:r>
    </w:p>
  </w:footnote>
  <w:footnote w:type="continuationSeparator" w:id="0">
    <w:p w:rsidR="006E7358" w:rsidRDefault="006E73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6CA7" w:rsidRDefault="00A92144" w:rsidP="00F33C2C">
    <w:pPr>
      <w:pStyle w:val="a9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 w:rsidR="00036CA7"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036CA7" w:rsidRDefault="00036CA7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1EB50ED"/>
    <w:multiLevelType w:val="hybridMultilevel"/>
    <w:tmpl w:val="A3D4706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055C3A1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3">
    <w:nsid w:val="0BBA189F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4">
    <w:nsid w:val="0ED839CF"/>
    <w:multiLevelType w:val="hybridMultilevel"/>
    <w:tmpl w:val="00000000"/>
    <w:lvl w:ilvl="0" w:tplc="99386DA2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/>
        <w:color w:val="000000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80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52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324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96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68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40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612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840" w:hanging="180"/>
      </w:pPr>
      <w:rPr>
        <w:rFonts w:ascii="Calibri" w:hAnsi="Calibri" w:cs="Calibri"/>
        <w:sz w:val="22"/>
        <w:szCs w:val="22"/>
      </w:rPr>
    </w:lvl>
  </w:abstractNum>
  <w:abstractNum w:abstractNumId="5">
    <w:nsid w:val="14DA2DF6"/>
    <w:multiLevelType w:val="hybridMultilevel"/>
    <w:tmpl w:val="000000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6">
    <w:nsid w:val="1EBF473B"/>
    <w:multiLevelType w:val="hybridMultilevel"/>
    <w:tmpl w:val="E348FF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EA6C6D"/>
    <w:multiLevelType w:val="hybridMultilevel"/>
    <w:tmpl w:val="DFD6954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6C83F1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46B3D09"/>
    <w:multiLevelType w:val="hybridMultilevel"/>
    <w:tmpl w:val="A210CE24"/>
    <w:lvl w:ilvl="0" w:tplc="187A5C1A">
      <w:start w:val="1"/>
      <w:numFmt w:val="bullet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4B40A6F"/>
    <w:multiLevelType w:val="hybridMultilevel"/>
    <w:tmpl w:val="00000000"/>
    <w:lvl w:ilvl="0" w:tplc="B15A6886">
      <w:numFmt w:val="bullet"/>
      <w:lvlText w:val=""/>
      <w:lvlJc w:val="left"/>
      <w:pPr>
        <w:ind w:left="720" w:hanging="360"/>
      </w:pPr>
      <w:rPr>
        <w:rFonts w:ascii="Symbol" w:hAnsi="Symbol" w:cs="Symbol"/>
        <w:sz w:val="22"/>
        <w:szCs w:val="22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  <w:sz w:val="22"/>
        <w:szCs w:val="22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  <w:sz w:val="22"/>
        <w:szCs w:val="22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  <w:sz w:val="22"/>
        <w:szCs w:val="22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  <w:sz w:val="22"/>
        <w:szCs w:val="22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  <w:sz w:val="22"/>
        <w:szCs w:val="22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  <w:sz w:val="22"/>
        <w:szCs w:val="22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  <w:sz w:val="22"/>
        <w:szCs w:val="22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  <w:sz w:val="22"/>
        <w:szCs w:val="22"/>
      </w:rPr>
    </w:lvl>
  </w:abstractNum>
  <w:abstractNum w:abstractNumId="10">
    <w:nsid w:val="3C6540E8"/>
    <w:multiLevelType w:val="hybridMultilevel"/>
    <w:tmpl w:val="7A16FE9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E0ADCA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1DE17FC"/>
    <w:multiLevelType w:val="hybridMultilevel"/>
    <w:tmpl w:val="872892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461EC7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3">
    <w:nsid w:val="4D853A48"/>
    <w:multiLevelType w:val="hybridMultilevel"/>
    <w:tmpl w:val="3CDC566A"/>
    <w:lvl w:ilvl="0" w:tplc="041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>
    <w:nsid w:val="4E0E31B9"/>
    <w:multiLevelType w:val="hybridMultilevel"/>
    <w:tmpl w:val="05F845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AEE4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2263314"/>
    <w:multiLevelType w:val="hybridMultilevel"/>
    <w:tmpl w:val="00000000"/>
    <w:lvl w:ilvl="0" w:tplc="D24089B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6">
    <w:nsid w:val="542568CC"/>
    <w:multiLevelType w:val="hybridMultilevel"/>
    <w:tmpl w:val="00000000"/>
    <w:lvl w:ilvl="0" w:tplc="0419000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7">
    <w:nsid w:val="63870D92"/>
    <w:multiLevelType w:val="hybridMultilevel"/>
    <w:tmpl w:val="00000000"/>
    <w:lvl w:ilvl="0" w:tplc="D8B8AA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Calibri" w:hAnsi="Calibri" w:cs="Calibri"/>
        <w:sz w:val="22"/>
        <w:szCs w:val="22"/>
      </w:rPr>
    </w:lvl>
  </w:abstractNum>
  <w:abstractNum w:abstractNumId="18">
    <w:nsid w:val="6DDA1E9D"/>
    <w:multiLevelType w:val="hybridMultilevel"/>
    <w:tmpl w:val="1738382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75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FFFFFFFF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9">
    <w:nsid w:val="6E3661FD"/>
    <w:multiLevelType w:val="hybridMultilevel"/>
    <w:tmpl w:val="6D140B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F54294"/>
    <w:multiLevelType w:val="hybridMultilevel"/>
    <w:tmpl w:val="00000000"/>
    <w:lvl w:ilvl="0" w:tplc="A2D2DE2E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ascii="Calibri" w:hAnsi="Calibri" w:cs="Calibri"/>
        <w:sz w:val="22"/>
        <w:szCs w:val="22"/>
      </w:rPr>
    </w:lvl>
    <w:lvl w:ilvl="1" w:tplc="04190019">
      <w:start w:val="1"/>
      <w:numFmt w:val="lowerLetter"/>
      <w:lvlText w:val="%2."/>
      <w:lvlJc w:val="left"/>
      <w:pPr>
        <w:tabs>
          <w:tab w:val="num" w:pos="1085"/>
        </w:tabs>
        <w:ind w:left="1085" w:hanging="360"/>
      </w:pPr>
      <w:rPr>
        <w:rFonts w:ascii="Calibri" w:hAnsi="Calibri" w:cs="Calibri"/>
        <w:sz w:val="22"/>
        <w:szCs w:val="22"/>
      </w:rPr>
    </w:lvl>
    <w:lvl w:ilvl="2" w:tplc="0419001B">
      <w:start w:val="1"/>
      <w:numFmt w:val="lowerRoman"/>
      <w:lvlText w:val="%3."/>
      <w:lvlJc w:val="right"/>
      <w:pPr>
        <w:tabs>
          <w:tab w:val="num" w:pos="1805"/>
        </w:tabs>
        <w:ind w:left="1805" w:hanging="180"/>
      </w:pPr>
      <w:rPr>
        <w:rFonts w:ascii="Calibri" w:hAnsi="Calibri" w:cs="Calibri"/>
        <w:sz w:val="22"/>
        <w:szCs w:val="22"/>
      </w:rPr>
    </w:lvl>
    <w:lvl w:ilvl="3" w:tplc="0419000F">
      <w:start w:val="1"/>
      <w:numFmt w:val="decimal"/>
      <w:lvlText w:val="%4."/>
      <w:lvlJc w:val="left"/>
      <w:pPr>
        <w:tabs>
          <w:tab w:val="num" w:pos="2525"/>
        </w:tabs>
        <w:ind w:left="2525" w:hanging="360"/>
      </w:pPr>
      <w:rPr>
        <w:rFonts w:ascii="Calibri" w:hAnsi="Calibri" w:cs="Calibri"/>
        <w:sz w:val="22"/>
        <w:szCs w:val="22"/>
      </w:rPr>
    </w:lvl>
    <w:lvl w:ilvl="4" w:tplc="04190019">
      <w:start w:val="1"/>
      <w:numFmt w:val="lowerLetter"/>
      <w:lvlText w:val="%5."/>
      <w:lvlJc w:val="left"/>
      <w:pPr>
        <w:tabs>
          <w:tab w:val="num" w:pos="3245"/>
        </w:tabs>
        <w:ind w:left="3245" w:hanging="360"/>
      </w:pPr>
      <w:rPr>
        <w:rFonts w:ascii="Calibri" w:hAnsi="Calibri" w:cs="Calibri"/>
        <w:sz w:val="22"/>
        <w:szCs w:val="22"/>
      </w:rPr>
    </w:lvl>
    <w:lvl w:ilvl="5" w:tplc="0419001B">
      <w:start w:val="1"/>
      <w:numFmt w:val="lowerRoman"/>
      <w:lvlText w:val="%6."/>
      <w:lvlJc w:val="right"/>
      <w:pPr>
        <w:tabs>
          <w:tab w:val="num" w:pos="3965"/>
        </w:tabs>
        <w:ind w:left="3965" w:hanging="180"/>
      </w:pPr>
      <w:rPr>
        <w:rFonts w:ascii="Calibri" w:hAnsi="Calibri" w:cs="Calibri"/>
        <w:sz w:val="22"/>
        <w:szCs w:val="22"/>
      </w:rPr>
    </w:lvl>
    <w:lvl w:ilvl="6" w:tplc="0419000F">
      <w:start w:val="1"/>
      <w:numFmt w:val="decimal"/>
      <w:lvlText w:val="%7."/>
      <w:lvlJc w:val="left"/>
      <w:pPr>
        <w:tabs>
          <w:tab w:val="num" w:pos="4685"/>
        </w:tabs>
        <w:ind w:left="4685" w:hanging="360"/>
      </w:pPr>
      <w:rPr>
        <w:rFonts w:ascii="Calibri" w:hAnsi="Calibri" w:cs="Calibri"/>
        <w:sz w:val="22"/>
        <w:szCs w:val="22"/>
      </w:rPr>
    </w:lvl>
    <w:lvl w:ilvl="7" w:tplc="04190019">
      <w:start w:val="1"/>
      <w:numFmt w:val="lowerLetter"/>
      <w:lvlText w:val="%8."/>
      <w:lvlJc w:val="left"/>
      <w:pPr>
        <w:tabs>
          <w:tab w:val="num" w:pos="5405"/>
        </w:tabs>
        <w:ind w:left="5405" w:hanging="360"/>
      </w:pPr>
      <w:rPr>
        <w:rFonts w:ascii="Calibri" w:hAnsi="Calibri" w:cs="Calibri"/>
        <w:sz w:val="22"/>
        <w:szCs w:val="22"/>
      </w:rPr>
    </w:lvl>
    <w:lvl w:ilvl="8" w:tplc="0419001B">
      <w:start w:val="1"/>
      <w:numFmt w:val="lowerRoman"/>
      <w:lvlText w:val="%9."/>
      <w:lvlJc w:val="right"/>
      <w:pPr>
        <w:tabs>
          <w:tab w:val="num" w:pos="6125"/>
        </w:tabs>
        <w:ind w:left="6125" w:hanging="180"/>
      </w:pPr>
      <w:rPr>
        <w:rFonts w:ascii="Calibri" w:hAnsi="Calibri" w:cs="Calibri"/>
        <w:sz w:val="22"/>
        <w:szCs w:val="22"/>
      </w:rPr>
    </w:lvl>
  </w:abstractNum>
  <w:abstractNum w:abstractNumId="21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>
    <w:nsid w:val="7A107BDE"/>
    <w:multiLevelType w:val="hybridMultilevel"/>
    <w:tmpl w:val="7708DA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9B6D3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7D8416B1"/>
    <w:multiLevelType w:val="hybridMultilevel"/>
    <w:tmpl w:val="607E53B8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5"/>
  </w:num>
  <w:num w:numId="5">
    <w:abstractNumId w:val="2"/>
  </w:num>
  <w:num w:numId="6">
    <w:abstractNumId w:val="17"/>
  </w:num>
  <w:num w:numId="7">
    <w:abstractNumId w:val="20"/>
  </w:num>
  <w:num w:numId="8">
    <w:abstractNumId w:val="12"/>
  </w:num>
  <w:num w:numId="9">
    <w:abstractNumId w:val="4"/>
  </w:num>
  <w:num w:numId="10">
    <w:abstractNumId w:val="3"/>
  </w:num>
  <w:num w:numId="11">
    <w:abstractNumId w:val="16"/>
  </w:num>
  <w:num w:numId="12">
    <w:abstractNumId w:val="15"/>
  </w:num>
  <w:num w:numId="13">
    <w:abstractNumId w:val="21"/>
  </w:num>
  <w:num w:numId="14">
    <w:abstractNumId w:val="19"/>
  </w:num>
  <w:num w:numId="15">
    <w:abstractNumId w:val="13"/>
  </w:num>
  <w:num w:numId="16">
    <w:abstractNumId w:val="18"/>
  </w:num>
  <w:num w:numId="17">
    <w:abstractNumId w:val="14"/>
  </w:num>
  <w:num w:numId="18">
    <w:abstractNumId w:val="7"/>
  </w:num>
  <w:num w:numId="19">
    <w:abstractNumId w:val="22"/>
  </w:num>
  <w:num w:numId="20">
    <w:abstractNumId w:val="1"/>
  </w:num>
  <w:num w:numId="21">
    <w:abstractNumId w:val="10"/>
  </w:num>
  <w:num w:numId="22">
    <w:abstractNumId w:val="23"/>
  </w:num>
  <w:num w:numId="23">
    <w:abstractNumId w:val="6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U3tTAyNjIzMTC3NLJQ0lEKTi0uzszPAykwrgUAyVdreCwAAAA="/>
  </w:docVars>
  <w:rsids>
    <w:rsidRoot w:val="00323D30"/>
    <w:rsid w:val="000128A1"/>
    <w:rsid w:val="00025FAC"/>
    <w:rsid w:val="000273FE"/>
    <w:rsid w:val="00027893"/>
    <w:rsid w:val="00036CA7"/>
    <w:rsid w:val="00061F54"/>
    <w:rsid w:val="0006409C"/>
    <w:rsid w:val="00097F68"/>
    <w:rsid w:val="000A0C88"/>
    <w:rsid w:val="000A1742"/>
    <w:rsid w:val="000E05EE"/>
    <w:rsid w:val="00157DCB"/>
    <w:rsid w:val="00181619"/>
    <w:rsid w:val="001852D8"/>
    <w:rsid w:val="00192FF8"/>
    <w:rsid w:val="001A192A"/>
    <w:rsid w:val="001A1CBD"/>
    <w:rsid w:val="001E2C9D"/>
    <w:rsid w:val="001E3A9A"/>
    <w:rsid w:val="001F107F"/>
    <w:rsid w:val="0023540E"/>
    <w:rsid w:val="00256A83"/>
    <w:rsid w:val="002C1A53"/>
    <w:rsid w:val="002D67E7"/>
    <w:rsid w:val="0031326F"/>
    <w:rsid w:val="00323D30"/>
    <w:rsid w:val="003275A8"/>
    <w:rsid w:val="00394FF1"/>
    <w:rsid w:val="00397344"/>
    <w:rsid w:val="003C1375"/>
    <w:rsid w:val="003E4AA3"/>
    <w:rsid w:val="003F13C6"/>
    <w:rsid w:val="0041028F"/>
    <w:rsid w:val="00415362"/>
    <w:rsid w:val="00435918"/>
    <w:rsid w:val="004451E4"/>
    <w:rsid w:val="00470A35"/>
    <w:rsid w:val="00472C5F"/>
    <w:rsid w:val="004E4467"/>
    <w:rsid w:val="00510508"/>
    <w:rsid w:val="00585131"/>
    <w:rsid w:val="005C33AD"/>
    <w:rsid w:val="00606321"/>
    <w:rsid w:val="00685F13"/>
    <w:rsid w:val="006877E1"/>
    <w:rsid w:val="006C2FBE"/>
    <w:rsid w:val="006E7358"/>
    <w:rsid w:val="00747982"/>
    <w:rsid w:val="0077179A"/>
    <w:rsid w:val="00775A88"/>
    <w:rsid w:val="00777967"/>
    <w:rsid w:val="00784555"/>
    <w:rsid w:val="007963A3"/>
    <w:rsid w:val="007C3BAE"/>
    <w:rsid w:val="007E2E57"/>
    <w:rsid w:val="00804EEB"/>
    <w:rsid w:val="00833968"/>
    <w:rsid w:val="008739BF"/>
    <w:rsid w:val="008921F0"/>
    <w:rsid w:val="008B2C91"/>
    <w:rsid w:val="008E0BCA"/>
    <w:rsid w:val="009215FF"/>
    <w:rsid w:val="00930ECB"/>
    <w:rsid w:val="0093262D"/>
    <w:rsid w:val="009424CD"/>
    <w:rsid w:val="009D202A"/>
    <w:rsid w:val="009E2403"/>
    <w:rsid w:val="00A01AAB"/>
    <w:rsid w:val="00A4216F"/>
    <w:rsid w:val="00A52D1F"/>
    <w:rsid w:val="00A63B2D"/>
    <w:rsid w:val="00A77465"/>
    <w:rsid w:val="00A7769C"/>
    <w:rsid w:val="00A8267C"/>
    <w:rsid w:val="00A92144"/>
    <w:rsid w:val="00AA2650"/>
    <w:rsid w:val="00AA56FC"/>
    <w:rsid w:val="00AB2AC5"/>
    <w:rsid w:val="00AB4ED5"/>
    <w:rsid w:val="00AC2622"/>
    <w:rsid w:val="00AD3E32"/>
    <w:rsid w:val="00AD66AD"/>
    <w:rsid w:val="00AE4FF6"/>
    <w:rsid w:val="00B00889"/>
    <w:rsid w:val="00B00E02"/>
    <w:rsid w:val="00B22C9B"/>
    <w:rsid w:val="00B677AA"/>
    <w:rsid w:val="00B7031C"/>
    <w:rsid w:val="00B87808"/>
    <w:rsid w:val="00B92B26"/>
    <w:rsid w:val="00BC0FB4"/>
    <w:rsid w:val="00BD0B8A"/>
    <w:rsid w:val="00BD6591"/>
    <w:rsid w:val="00C20A24"/>
    <w:rsid w:val="00C22A0F"/>
    <w:rsid w:val="00C511A0"/>
    <w:rsid w:val="00C83920"/>
    <w:rsid w:val="00C85590"/>
    <w:rsid w:val="00CC343F"/>
    <w:rsid w:val="00CE5CD0"/>
    <w:rsid w:val="00CF4609"/>
    <w:rsid w:val="00D00855"/>
    <w:rsid w:val="00D239C0"/>
    <w:rsid w:val="00D278DC"/>
    <w:rsid w:val="00D30E23"/>
    <w:rsid w:val="00D3674E"/>
    <w:rsid w:val="00D379AE"/>
    <w:rsid w:val="00D46D85"/>
    <w:rsid w:val="00D60A78"/>
    <w:rsid w:val="00D65EE5"/>
    <w:rsid w:val="00D71A69"/>
    <w:rsid w:val="00DB5DE3"/>
    <w:rsid w:val="00DD4950"/>
    <w:rsid w:val="00DE39CC"/>
    <w:rsid w:val="00DF6EE3"/>
    <w:rsid w:val="00E21421"/>
    <w:rsid w:val="00E417CB"/>
    <w:rsid w:val="00E67B1E"/>
    <w:rsid w:val="00EA4B41"/>
    <w:rsid w:val="00ED2874"/>
    <w:rsid w:val="00EE0B55"/>
    <w:rsid w:val="00F33C2C"/>
    <w:rsid w:val="00F35B44"/>
    <w:rsid w:val="00F53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footer" w:uiPriority="99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Title" w:semiHidden="0" w:unhideWhenUsed="0" w:qFormat="1"/>
    <w:lsdException w:name="Subtitle" w:semiHidden="0" w:unhideWhenUsed="0" w:qFormat="1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323D30"/>
    <w:pPr>
      <w:widowControl w:val="0"/>
      <w:ind w:firstLine="400"/>
      <w:jc w:val="both"/>
    </w:pPr>
    <w:rPr>
      <w:sz w:val="24"/>
      <w:szCs w:val="24"/>
    </w:rPr>
  </w:style>
  <w:style w:type="paragraph" w:styleId="1">
    <w:name w:val="heading 1"/>
    <w:basedOn w:val="a0"/>
    <w:next w:val="a0"/>
    <w:link w:val="10"/>
    <w:autoRedefine/>
    <w:qFormat/>
    <w:rsid w:val="0041028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Cs w:val="28"/>
    </w:rPr>
  </w:style>
  <w:style w:type="paragraph" w:styleId="2">
    <w:name w:val="heading 2"/>
    <w:basedOn w:val="a0"/>
    <w:next w:val="a0"/>
    <w:link w:val="20"/>
    <w:semiHidden/>
    <w:unhideWhenUsed/>
    <w:qFormat/>
    <w:rsid w:val="003973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0"/>
    <w:next w:val="a0"/>
    <w:link w:val="30"/>
    <w:semiHidden/>
    <w:unhideWhenUsed/>
    <w:qFormat/>
    <w:rsid w:val="0039734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0"/>
    <w:next w:val="a0"/>
    <w:link w:val="40"/>
    <w:qFormat/>
    <w:rsid w:val="00585131"/>
    <w:pPr>
      <w:keepNext/>
      <w:widowControl/>
      <w:spacing w:before="240" w:after="60"/>
      <w:ind w:firstLine="0"/>
      <w:jc w:val="left"/>
      <w:outlineLvl w:val="3"/>
    </w:pPr>
    <w:rPr>
      <w:rFonts w:ascii="Calibri" w:hAnsi="Calibr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Знак1"/>
    <w:basedOn w:val="a0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4">
    <w:name w:val="Hyperlink"/>
    <w:basedOn w:val="a1"/>
    <w:uiPriority w:val="99"/>
    <w:rsid w:val="00323D30"/>
    <w:rPr>
      <w:color w:val="0000FF"/>
      <w:u w:val="single"/>
    </w:rPr>
  </w:style>
  <w:style w:type="paragraph" w:customStyle="1" w:styleId="a5">
    <w:name w:val="список с точками"/>
    <w:basedOn w:val="a0"/>
    <w:rsid w:val="00323D30"/>
    <w:pPr>
      <w:widowControl/>
      <w:tabs>
        <w:tab w:val="num" w:pos="822"/>
      </w:tabs>
      <w:spacing w:line="312" w:lineRule="auto"/>
      <w:ind w:left="822" w:hanging="255"/>
    </w:pPr>
  </w:style>
  <w:style w:type="paragraph" w:styleId="a">
    <w:name w:val="Body Text Indent"/>
    <w:aliases w:val="текст,Основной текст 1"/>
    <w:basedOn w:val="a0"/>
    <w:rsid w:val="00323D30"/>
    <w:pPr>
      <w:widowControl/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0"/>
    <w:rsid w:val="00323D30"/>
    <w:pPr>
      <w:widowControl/>
      <w:spacing w:before="100" w:beforeAutospacing="1" w:after="100" w:afterAutospacing="1"/>
      <w:ind w:firstLine="0"/>
      <w:jc w:val="left"/>
    </w:pPr>
  </w:style>
  <w:style w:type="paragraph" w:styleId="a7">
    <w:name w:val="List Paragraph"/>
    <w:basedOn w:val="a0"/>
    <w:qFormat/>
    <w:rsid w:val="003E4AA3"/>
    <w:pPr>
      <w:widowControl/>
      <w:autoSpaceDE w:val="0"/>
      <w:autoSpaceDN w:val="0"/>
      <w:adjustRightInd w:val="0"/>
      <w:ind w:left="720" w:firstLine="0"/>
      <w:jc w:val="left"/>
    </w:pPr>
    <w:rPr>
      <w:rFonts w:ascii="Calibri" w:hAnsi="Calibri" w:cs="Calibri"/>
      <w:sz w:val="22"/>
      <w:szCs w:val="22"/>
    </w:rPr>
  </w:style>
  <w:style w:type="paragraph" w:styleId="a8">
    <w:name w:val="Body Text"/>
    <w:basedOn w:val="a0"/>
    <w:rsid w:val="003E4AA3"/>
    <w:pPr>
      <w:spacing w:after="120"/>
    </w:pPr>
  </w:style>
  <w:style w:type="paragraph" w:customStyle="1" w:styleId="IaNienie">
    <w:name w:val="IaNienie"/>
    <w:basedOn w:val="a0"/>
    <w:rsid w:val="00D278DC"/>
    <w:pPr>
      <w:widowControl/>
      <w:autoSpaceDE w:val="0"/>
      <w:autoSpaceDN w:val="0"/>
      <w:adjustRightInd w:val="0"/>
      <w:spacing w:before="160"/>
      <w:ind w:left="870" w:hanging="615"/>
      <w:jc w:val="left"/>
    </w:pPr>
    <w:rPr>
      <w:rFonts w:ascii="Calibri" w:hAnsi="Calibri"/>
    </w:rPr>
  </w:style>
  <w:style w:type="paragraph" w:styleId="a9">
    <w:name w:val="header"/>
    <w:basedOn w:val="a0"/>
    <w:rsid w:val="00CE5CD0"/>
    <w:pPr>
      <w:tabs>
        <w:tab w:val="center" w:pos="4677"/>
        <w:tab w:val="right" w:pos="9355"/>
      </w:tabs>
    </w:pPr>
  </w:style>
  <w:style w:type="character" w:styleId="aa">
    <w:name w:val="page number"/>
    <w:basedOn w:val="a1"/>
    <w:rsid w:val="00CE5CD0"/>
  </w:style>
  <w:style w:type="character" w:customStyle="1" w:styleId="40">
    <w:name w:val="Заголовок 4 Знак"/>
    <w:basedOn w:val="a1"/>
    <w:link w:val="4"/>
    <w:semiHidden/>
    <w:rsid w:val="00585131"/>
    <w:rPr>
      <w:rFonts w:ascii="Calibri" w:hAnsi="Calibri"/>
      <w:b/>
      <w:bCs/>
      <w:sz w:val="28"/>
      <w:szCs w:val="28"/>
      <w:lang w:val="ru-RU" w:eastAsia="ru-RU" w:bidi="ar-SA"/>
    </w:rPr>
  </w:style>
  <w:style w:type="paragraph" w:customStyle="1" w:styleId="12">
    <w:name w:val="Знак1"/>
    <w:basedOn w:val="a0"/>
    <w:rsid w:val="00DF6EE3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paragraph" w:styleId="ab">
    <w:name w:val="footer"/>
    <w:basedOn w:val="a0"/>
    <w:link w:val="ac"/>
    <w:uiPriority w:val="99"/>
    <w:rsid w:val="00AA56FC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1"/>
    <w:link w:val="ab"/>
    <w:uiPriority w:val="99"/>
    <w:rsid w:val="00AA56FC"/>
    <w:rPr>
      <w:sz w:val="24"/>
      <w:szCs w:val="24"/>
    </w:rPr>
  </w:style>
  <w:style w:type="paragraph" w:styleId="ad">
    <w:name w:val="Balloon Text"/>
    <w:basedOn w:val="a0"/>
    <w:link w:val="ae"/>
    <w:rsid w:val="00AE4FF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rsid w:val="00AE4FF6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1"/>
    <w:link w:val="1"/>
    <w:rsid w:val="0041028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30">
    <w:name w:val="Заголовок 3 Знак"/>
    <w:basedOn w:val="a1"/>
    <w:link w:val="3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20">
    <w:name w:val="Заголовок 2 Знак"/>
    <w:basedOn w:val="a1"/>
    <w:link w:val="2"/>
    <w:semiHidden/>
    <w:rsid w:val="003973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af">
    <w:name w:val="Table Grid"/>
    <w:basedOn w:val="a2"/>
    <w:rsid w:val="003973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TOC Heading"/>
    <w:basedOn w:val="1"/>
    <w:next w:val="a0"/>
    <w:uiPriority w:val="39"/>
    <w:semiHidden/>
    <w:unhideWhenUsed/>
    <w:qFormat/>
    <w:rsid w:val="001A1CBD"/>
    <w:pPr>
      <w:widowControl/>
      <w:spacing w:line="276" w:lineRule="auto"/>
      <w:ind w:firstLine="0"/>
      <w:jc w:val="left"/>
      <w:outlineLvl w:val="9"/>
    </w:pPr>
    <w:rPr>
      <w:color w:val="365F91" w:themeColor="accent1" w:themeShade="BF"/>
      <w:sz w:val="28"/>
    </w:rPr>
  </w:style>
  <w:style w:type="paragraph" w:styleId="13">
    <w:name w:val="toc 1"/>
    <w:basedOn w:val="a0"/>
    <w:next w:val="a0"/>
    <w:autoRedefine/>
    <w:uiPriority w:val="39"/>
    <w:unhideWhenUsed/>
    <w:rsid w:val="001A1CBD"/>
    <w:pPr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1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DEA8A9-9C5D-4231-B605-CC863D65D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91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8</cp:revision>
  <cp:lastPrinted>2017-09-13T20:20:00Z</cp:lastPrinted>
  <dcterms:created xsi:type="dcterms:W3CDTF">2018-03-16T09:07:00Z</dcterms:created>
  <dcterms:modified xsi:type="dcterms:W3CDTF">2018-03-22T10:37:00Z</dcterms:modified>
</cp:coreProperties>
</file>